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F5FC3F" w14:textId="77777777" w:rsidR="009A1A23" w:rsidRDefault="00000000">
      <w:pPr>
        <w:pStyle w:val="Title"/>
      </w:pPr>
      <w:r>
        <w:t>Three_way_interactions</w:t>
      </w:r>
    </w:p>
    <w:p w14:paraId="70DAD79F" w14:textId="77777777" w:rsidR="009A1A23" w:rsidRDefault="00000000">
      <w:pPr>
        <w:pStyle w:val="Date"/>
      </w:pPr>
      <w:r>
        <w:t>2024-06-21</w:t>
      </w:r>
    </w:p>
    <w:p w14:paraId="168EEDB1" w14:textId="77777777" w:rsidR="009A1A23" w:rsidRDefault="00000000">
      <w:pPr>
        <w:pStyle w:val="Heading2"/>
      </w:pPr>
      <w:bookmarkStart w:id="0" w:name="r-markdown"/>
      <w:r>
        <w:t>R Markdown</w:t>
      </w:r>
    </w:p>
    <w:p w14:paraId="04416DC1" w14:textId="77777777" w:rsidR="009A1A2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D1C3F68" w14:textId="77777777" w:rsidR="009A1A23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purrr::compose() masks flextable::compose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FB95EC3" w14:textId="77777777" w:rsidR="009A1A23" w:rsidRDefault="00000000">
      <w:pPr>
        <w:pStyle w:val="SourceCode"/>
      </w:pPr>
      <w:r>
        <w:rPr>
          <w:rStyle w:val="NormalTok"/>
        </w:rPr>
        <w:t xml:space="preserve">tabl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~/Spatial-summation-and-lateral-inhibition/Analysis/tables/tables.RData"</w:t>
      </w:r>
      <w:r>
        <w:rPr>
          <w:rStyle w:val="NormalTok"/>
        </w:rPr>
        <w:t>)</w:t>
      </w:r>
    </w:p>
    <w:p w14:paraId="25751A7C" w14:textId="77777777" w:rsidR="009A1A23" w:rsidRDefault="00000000">
      <w:pPr>
        <w:pStyle w:val="SourceCode"/>
      </w:pPr>
      <w:r>
        <w:rPr>
          <w:rStyle w:val="NormalTok"/>
        </w:rPr>
        <w:t>tabl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this is above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footer_lines</w:t>
      </w:r>
      <w:r>
        <w:rPr>
          <w:rStyle w:val="NormalTok"/>
        </w:rPr>
        <w:t>(</w:t>
      </w:r>
      <w:r>
        <w:rPr>
          <w:rStyle w:val="StringTok"/>
        </w:rPr>
        <w:t>"Table S4, Quality, Distance and Task effects on Response times"</w:t>
      </w:r>
      <w:r>
        <w:rPr>
          <w:rStyle w:val="NormalTok"/>
        </w:rPr>
        <w:t xml:space="preserve">) </w:t>
      </w:r>
      <w:r>
        <w:rPr>
          <w:rStyle w:val="CommentTok"/>
        </w:rPr>
        <w:t>#this is below</w:t>
      </w:r>
    </w:p>
    <w:p w14:paraId="250B68B6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054408E4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4220CA22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6F99C22A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2B7EC7EF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696EFB81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39A2CE1D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22F51972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6FF1EA57" w14:textId="77777777" w:rsidR="00907DB2" w:rsidRDefault="00907DB2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69ADD932" w14:textId="77777777" w:rsidR="00907DB2" w:rsidRDefault="00907DB2" w:rsidP="00907DB2"/>
    <w:p w14:paraId="1885D101" w14:textId="2EF0DF28" w:rsidR="009A1A23" w:rsidRPr="00907DB2" w:rsidRDefault="00000000" w:rsidP="00907DB2">
      <w:pPr>
        <w:rPr>
          <w:i/>
        </w:rPr>
      </w:pPr>
      <w: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592"/>
        <w:gridCol w:w="1440"/>
        <w:gridCol w:w="1440"/>
        <w:gridCol w:w="1440"/>
        <w:gridCol w:w="1440"/>
      </w:tblGrid>
      <w:tr w:rsidR="009A1A23" w14:paraId="54070548" w14:textId="77777777" w:rsidTr="009A1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D18D" w14:textId="47836AE9" w:rsidR="009A1A23" w:rsidRPr="00907DB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lastRenderedPageBreak/>
              <w:t>Response time~</w:t>
            </w:r>
            <w:r w:rsidR="00907DB2"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 </w:t>
            </w:r>
            <w:r w:rsidR="00907DB2"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Distance</w:t>
            </w:r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*</w:t>
            </w:r>
            <w:r w:rsid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Q</w:t>
            </w:r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uality*</w:t>
            </w:r>
            <w:proofErr w:type="spellStart"/>
            <w:r w:rsid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ask+</w:t>
            </w:r>
            <w:r w:rsid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rial</w:t>
            </w:r>
            <w:r w:rsid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_n</w:t>
            </w:r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+</w:t>
            </w:r>
            <w:proofErr w:type="gramStart"/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random</w:t>
            </w:r>
            <w:proofErr w:type="spellEnd"/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(</w:t>
            </w:r>
            <w:proofErr w:type="gramEnd"/>
            <w:r w:rsidRPr="00907DB2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ID), Gamma(link = log)</w:t>
            </w:r>
          </w:p>
        </w:tc>
      </w:tr>
      <w:tr w:rsidR="009A1A23" w14:paraId="4046009F" w14:textId="77777777" w:rsidTr="009A1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28D0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arameter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E2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contras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E72F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β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E4DA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S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796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C4DE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</w:t>
            </w:r>
          </w:p>
        </w:tc>
      </w:tr>
      <w:tr w:rsidR="009A1A23" w14:paraId="75FF37AD" w14:textId="77777777" w:rsidTr="009A1A23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29BD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7D4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F84B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2AF8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9CF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6.8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3D3C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3e-11</w:t>
            </w:r>
          </w:p>
        </w:tc>
      </w:tr>
      <w:tr w:rsidR="009A1A23" w14:paraId="3860680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DA4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244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51C1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2B07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809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-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E159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7</w:t>
            </w:r>
          </w:p>
        </w:tc>
      </w:tr>
      <w:tr w:rsidR="009A1A23" w14:paraId="0503A34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AFE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EE7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1D2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A42E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199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2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CF7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4e-91</w:t>
            </w:r>
          </w:p>
        </w:tc>
      </w:tr>
      <w:tr w:rsidR="009A1A23" w14:paraId="325610B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CA9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7B6A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2C1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FE0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DDF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4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0AC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 0</w:t>
            </w:r>
          </w:p>
        </w:tc>
      </w:tr>
      <w:tr w:rsidR="009A1A23" w14:paraId="31EB2F40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B2A1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9D13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6BF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9e-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EBE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5e-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0F33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ECAE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9</w:t>
            </w:r>
          </w:p>
        </w:tc>
      </w:tr>
      <w:tr w:rsidR="009A1A23" w14:paraId="6B44A1BA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0859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B571" w14:textId="17FADB1C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83C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D0C1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39D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65C6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1</w:t>
            </w:r>
          </w:p>
        </w:tc>
      </w:tr>
      <w:tr w:rsidR="009A1A23" w14:paraId="1AC30AC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5E7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06C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: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D58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C3E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B05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4D1D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4</w:t>
            </w:r>
          </w:p>
        </w:tc>
      </w:tr>
      <w:tr w:rsidR="009A1A23" w14:paraId="47487F1C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187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BD9B" w14:textId="119EE66F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C65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EBC9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4FE4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B264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7e-79</w:t>
            </w:r>
          </w:p>
        </w:tc>
      </w:tr>
      <w:tr w:rsidR="009A1A23" w14:paraId="2A6FEE2D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11ED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73B2" w14:textId="0DB49026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54D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2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2D2D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2D7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C3AF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3</w:t>
            </w:r>
          </w:p>
        </w:tc>
      </w:tr>
      <w:tr w:rsidR="009A1A23" w14:paraId="0E092B1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10E4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CF8F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88A7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7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52B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70B4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79A5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6e-61</w:t>
            </w:r>
          </w:p>
        </w:tc>
      </w:tr>
      <w:tr w:rsidR="009A1A23" w14:paraId="6D7C206F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EB5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6E9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F4E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D83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D1F4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F01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4</w:t>
            </w:r>
          </w:p>
        </w:tc>
      </w:tr>
      <w:tr w:rsidR="009A1A23" w14:paraId="5269F8D6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5405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AA9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834C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BE2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2A9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5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3CA6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9e-09</w:t>
            </w:r>
          </w:p>
        </w:tc>
      </w:tr>
      <w:tr w:rsidR="009A1A23" w14:paraId="740F95A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C14F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1EC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547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648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75BF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0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543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2e-172</w:t>
            </w:r>
          </w:p>
        </w:tc>
      </w:tr>
      <w:tr w:rsidR="009A1A23" w14:paraId="7A5ED14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29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FE3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4DAB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7DB6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C87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62B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5</w:t>
            </w:r>
          </w:p>
        </w:tc>
      </w:tr>
      <w:tr w:rsidR="009A1A23" w14:paraId="3D4FC963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B57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4134F" w14:textId="630AC683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5945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C05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A10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687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9</w:t>
            </w:r>
          </w:p>
        </w:tc>
      </w:tr>
      <w:tr w:rsidR="009A1A23" w14:paraId="50FA5010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DAB1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86553" w14:textId="2F6E7F16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D2D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8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F94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66F0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F659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7</w:t>
            </w:r>
          </w:p>
        </w:tc>
      </w:tr>
      <w:tr w:rsidR="009A1A23" w14:paraId="56CA81F5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64B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A4700" w14:textId="3D0E2D42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9D4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84AD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BEDB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C75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5e-11</w:t>
            </w:r>
          </w:p>
        </w:tc>
      </w:tr>
      <w:tr w:rsidR="009A1A23" w14:paraId="2FFB35C6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86C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7FE13" w14:textId="63EB14A4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:</w:t>
            </w:r>
            <w:r w:rsidR="00907DB2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B010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745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09E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4DD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5</w:t>
            </w:r>
          </w:p>
        </w:tc>
      </w:tr>
      <w:tr w:rsidR="009A1A23" w14:paraId="76DAC3AF" w14:textId="77777777" w:rsidTr="009A1A23">
        <w:trPr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AC7AB" w14:textId="66663BAA" w:rsidR="009A1A23" w:rsidRDefault="00000000" w:rsidP="00907D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</w:pPr>
            <w:r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  <w:t>Table S4, Quality, Distance and Task effects on Response times</w:t>
            </w:r>
          </w:p>
        </w:tc>
      </w:tr>
    </w:tbl>
    <w:p w14:paraId="53D3B811" w14:textId="66AFA9EB" w:rsidR="00907DB2" w:rsidRDefault="00907DB2">
      <w:pPr>
        <w:rPr>
          <w:rStyle w:val="NormalTok"/>
        </w:rPr>
      </w:pPr>
    </w:p>
    <w:p w14:paraId="19DFC7F5" w14:textId="25D54B13" w:rsidR="009A1A23" w:rsidRPr="00F10B29" w:rsidRDefault="00907DB2" w:rsidP="00F10B29">
      <w:pPr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br w:type="page"/>
      </w:r>
    </w:p>
    <w:tbl>
      <w:tblPr>
        <w:tblStyle w:val="Table"/>
        <w:tblW w:w="979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592"/>
        <w:gridCol w:w="1440"/>
        <w:gridCol w:w="1440"/>
        <w:gridCol w:w="1440"/>
        <w:gridCol w:w="1440"/>
      </w:tblGrid>
      <w:tr w:rsidR="009A1A23" w14:paraId="55863227" w14:textId="77777777" w:rsidTr="00F10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6D0D4" w14:textId="683205D4" w:rsidR="009A1A23" w:rsidRPr="00F10B2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</w:pPr>
            <w:proofErr w:type="spellStart"/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lastRenderedPageBreak/>
              <w:t>Rating~task</w:t>
            </w:r>
            <w:proofErr w:type="spellEnd"/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*</w:t>
            </w:r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Q</w:t>
            </w:r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uality*</w:t>
            </w:r>
            <w:proofErr w:type="spellStart"/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Distance</w:t>
            </w:r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+</w:t>
            </w:r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</w:t>
            </w:r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ask</w:t>
            </w:r>
            <w:proofErr w:type="spellEnd"/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*</w:t>
            </w:r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esponse time</w:t>
            </w:r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+</w:t>
            </w:r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rial_n</w:t>
            </w:r>
            <w:proofErr w:type="spellEnd"/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</w:t>
            </w:r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+</w:t>
            </w:r>
            <w:proofErr w:type="gramStart"/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andom(</w:t>
            </w:r>
            <w:proofErr w:type="gramEnd"/>
            <w:r w:rsidRPr="00F10B29"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ID),ZIB(link = logit)</w:t>
            </w:r>
          </w:p>
        </w:tc>
      </w:tr>
      <w:tr w:rsidR="009A1A23" w14:paraId="2D995310" w14:textId="77777777" w:rsidTr="00F10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D38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arameter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6390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contras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06C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β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FB0B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S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BA9A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926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</w:t>
            </w:r>
          </w:p>
        </w:tc>
      </w:tr>
      <w:tr w:rsidR="009A1A23" w14:paraId="325A2272" w14:textId="77777777" w:rsidTr="00F10B29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4632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CC6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003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4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DB3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82DB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28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F68F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3e-160</w:t>
            </w:r>
          </w:p>
        </w:tc>
      </w:tr>
      <w:tr w:rsidR="009A1A23" w14:paraId="024FB8F5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8460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379D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449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2F9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D16E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10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4453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9.1e-24</w:t>
            </w:r>
          </w:p>
        </w:tc>
      </w:tr>
      <w:tr w:rsidR="009A1A23" w14:paraId="02931CCD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7330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150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86FF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8E8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4C08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B2C6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2e-39</w:t>
            </w:r>
          </w:p>
        </w:tc>
      </w:tr>
      <w:tr w:rsidR="009A1A23" w14:paraId="5687CD92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48C7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4AB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0F6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07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994B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A45E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3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B09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7</w:t>
            </w:r>
          </w:p>
        </w:tc>
      </w:tr>
      <w:tr w:rsidR="009A1A23" w14:paraId="01CFE093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2FA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017A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83BA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7BA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13B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2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2958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3e-95</w:t>
            </w:r>
          </w:p>
        </w:tc>
      </w:tr>
      <w:tr w:rsidR="009A1A23" w14:paraId="74EF5C0E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70A2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DF84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9DE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0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251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7288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-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AF96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3</w:t>
            </w:r>
          </w:p>
        </w:tc>
      </w:tr>
      <w:tr w:rsidR="009A1A23" w14:paraId="13ABB9F0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B6B5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A660" w14:textId="721E88D3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597A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8A9C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20A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F1C4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22</w:t>
            </w:r>
          </w:p>
        </w:tc>
      </w:tr>
      <w:tr w:rsidR="009A1A23" w14:paraId="0CDD88E5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8FB3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B1ED6" w14:textId="1873FD7E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AE31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7B49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C6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674D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4</w:t>
            </w:r>
          </w:p>
        </w:tc>
      </w:tr>
      <w:tr w:rsidR="009A1A23" w14:paraId="1BF85D38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676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1825A" w14:textId="34D0818C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265E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82F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06A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6AF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</w:t>
            </w:r>
          </w:p>
        </w:tc>
      </w:tr>
      <w:tr w:rsidR="009A1A23" w14:paraId="49C7C343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CF3A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B2980" w14:textId="3E06A93B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EE5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A529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81C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1E91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9e-41</w:t>
            </w:r>
          </w:p>
        </w:tc>
      </w:tr>
      <w:tr w:rsidR="009A1A23" w14:paraId="793C52A4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ACC1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4828" w14:textId="20972051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DF54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4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7A15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C2A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C177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2</w:t>
            </w:r>
          </w:p>
        </w:tc>
      </w:tr>
      <w:tr w:rsidR="009A1A23" w14:paraId="4CD38B3C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B62C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A2AC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4D5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8220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14E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58C4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7.3e-61</w:t>
            </w:r>
          </w:p>
        </w:tc>
      </w:tr>
      <w:tr w:rsidR="009A1A23" w14:paraId="2BBF1AAE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157E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5AB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1F1F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D983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EC1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02F3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7</w:t>
            </w:r>
          </w:p>
        </w:tc>
      </w:tr>
      <w:tr w:rsidR="009A1A23" w14:paraId="5A8525EB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F61A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E2D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414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8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235F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953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5A5C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5</w:t>
            </w:r>
          </w:p>
        </w:tc>
      </w:tr>
      <w:tr w:rsidR="009A1A23" w14:paraId="06FABE69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A0C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0EE8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B6AA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7C96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5955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ECAE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9</w:t>
            </w:r>
          </w:p>
        </w:tc>
      </w:tr>
      <w:tr w:rsidR="009A1A23" w14:paraId="435D5B63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7885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C61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AB26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126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0A0C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3F3D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1e-08</w:t>
            </w:r>
          </w:p>
        </w:tc>
      </w:tr>
      <w:tr w:rsidR="009A1A23" w14:paraId="088B2AD9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C33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94EE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3DA3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e-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417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4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038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9D6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6</w:t>
            </w:r>
          </w:p>
        </w:tc>
      </w:tr>
      <w:tr w:rsidR="009A1A23" w14:paraId="02EC0DA1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783B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2A13" w14:textId="60BF7BC5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9061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3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CD0C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1D29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8C3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1</w:t>
            </w:r>
          </w:p>
        </w:tc>
      </w:tr>
      <w:tr w:rsidR="009A1A23" w14:paraId="57A1D4B3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38A9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7B58B" w14:textId="2CFC252F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704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7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D663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7D5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8AAE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84</w:t>
            </w:r>
          </w:p>
        </w:tc>
      </w:tr>
    </w:tbl>
    <w:p w14:paraId="4CB20146" w14:textId="77777777" w:rsidR="00F10B29" w:rsidRDefault="00F10B29">
      <w:r>
        <w:br w:type="page"/>
      </w:r>
    </w:p>
    <w:tbl>
      <w:tblPr>
        <w:tblStyle w:val="Table"/>
        <w:tblW w:w="979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592"/>
        <w:gridCol w:w="1440"/>
        <w:gridCol w:w="1440"/>
        <w:gridCol w:w="1440"/>
        <w:gridCol w:w="1440"/>
      </w:tblGrid>
      <w:tr w:rsidR="009A1A23" w14:paraId="12D17128" w14:textId="77777777" w:rsidTr="00F10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9B1BA" w14:textId="7994634A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lastRenderedPageBreak/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414DF" w14:textId="602B5623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182D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6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5EF3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DAC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427A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</w:t>
            </w:r>
          </w:p>
        </w:tc>
      </w:tr>
      <w:tr w:rsidR="009A1A23" w14:paraId="45F5CFD6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ED66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590C" w14:textId="63E7A9C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C0D5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6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45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1685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368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4</w:t>
            </w:r>
          </w:p>
        </w:tc>
      </w:tr>
      <w:tr w:rsidR="009A1A23" w14:paraId="4398A0C2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0DF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AE882" w14:textId="49691ED8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BD2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C68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5EDB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A8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9</w:t>
            </w:r>
          </w:p>
        </w:tc>
      </w:tr>
      <w:tr w:rsidR="009A1A23" w14:paraId="0A3E4A5C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BFB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EAD4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D95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7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74F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78D6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0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DE7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6e-25</w:t>
            </w:r>
          </w:p>
        </w:tc>
      </w:tr>
      <w:tr w:rsidR="009A1A23" w14:paraId="6A8C1DE0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57B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C7BA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27F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-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9B2A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68F0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AA0E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15</w:t>
            </w:r>
          </w:p>
        </w:tc>
      </w:tr>
      <w:tr w:rsidR="009A1A23" w14:paraId="75D39AAC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317A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F567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8D5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289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DBE2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0EA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7e-06</w:t>
            </w:r>
          </w:p>
        </w:tc>
      </w:tr>
      <w:tr w:rsidR="009A1A23" w14:paraId="53262B63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AF8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8597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CE84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883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93A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D049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1</w:t>
            </w:r>
          </w:p>
        </w:tc>
      </w:tr>
      <w:tr w:rsidR="009A1A23" w14:paraId="41EFAB17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B4B9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6C1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1B96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9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1CC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C3E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2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44F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</w:t>
            </w:r>
          </w:p>
        </w:tc>
      </w:tr>
      <w:tr w:rsidR="009A1A23" w14:paraId="423E64EB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36D8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4AD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73B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9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19D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3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04F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046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92</w:t>
            </w:r>
          </w:p>
        </w:tc>
      </w:tr>
      <w:tr w:rsidR="009A1A23" w14:paraId="348D5C38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571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5329A" w14:textId="60D11F5B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1E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83F4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543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CDF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5</w:t>
            </w:r>
          </w:p>
        </w:tc>
      </w:tr>
      <w:tr w:rsidR="009A1A23" w14:paraId="04FD1CDD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AD1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B9B3" w14:textId="51ACCC8F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008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7E6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FF77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37D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5</w:t>
            </w:r>
          </w:p>
        </w:tc>
      </w:tr>
      <w:tr w:rsidR="009A1A23" w14:paraId="63603C24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8FC4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7618" w14:textId="6D30765E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7C5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3042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3D02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E6B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94</w:t>
            </w:r>
          </w:p>
        </w:tc>
      </w:tr>
      <w:tr w:rsidR="009A1A23" w14:paraId="48D356AE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119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7F88" w14:textId="7739EDFB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6EB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0CC2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EF2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B86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9e-07</w:t>
            </w:r>
          </w:p>
        </w:tc>
      </w:tr>
      <w:tr w:rsidR="009A1A23" w14:paraId="4972729A" w14:textId="77777777" w:rsidTr="00F10B29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367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24FBD" w14:textId="046B9D84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Distanc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9D29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996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632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4B64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8</w:t>
            </w:r>
          </w:p>
        </w:tc>
      </w:tr>
    </w:tbl>
    <w:p w14:paraId="0980319C" w14:textId="47E59F5E" w:rsidR="00F10B29" w:rsidRDefault="00F10B29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</w:p>
    <w:p w14:paraId="229BA3BF" w14:textId="0DA9AB04" w:rsidR="009A1A23" w:rsidRPr="00F10B29" w:rsidRDefault="00F10B29" w:rsidP="00F10B29">
      <w:pPr>
        <w:rPr>
          <w:i/>
        </w:rPr>
      </w:pPr>
      <w:r>
        <w:br w:type="page"/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592"/>
        <w:gridCol w:w="1440"/>
        <w:gridCol w:w="1440"/>
        <w:gridCol w:w="1440"/>
        <w:gridCol w:w="1440"/>
      </w:tblGrid>
      <w:tr w:rsidR="009A1A23" w14:paraId="7C88CE7F" w14:textId="77777777" w:rsidTr="009A1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EB91" w14:textId="00249140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lastRenderedPageBreak/>
              <w:t xml:space="preserve">Response </w:t>
            </w: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ime~</w:t>
            </w:r>
            <w:proofErr w:type="gramStart"/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lo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(</w:t>
            </w:r>
            <w:proofErr w:type="gramEnd"/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)*</w:t>
            </w:r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Quality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*</w:t>
            </w:r>
            <w:proofErr w:type="spellStart"/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ask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+</w:t>
            </w:r>
            <w:r w:rsidR="00F10B29" w:rsidRPr="00F10B29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rial</w:t>
            </w:r>
            <w:r w:rsid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_n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+random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(ID), Gamma(link = log)</w:t>
            </w:r>
          </w:p>
        </w:tc>
      </w:tr>
      <w:tr w:rsidR="009A1A23" w14:paraId="62123338" w14:textId="77777777" w:rsidTr="009A1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E08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arameter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FDD8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contras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2590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β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DA12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S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3A6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743D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</w:t>
            </w:r>
          </w:p>
        </w:tc>
      </w:tr>
      <w:tr w:rsidR="009A1A23" w14:paraId="13EE2565" w14:textId="77777777" w:rsidTr="009A1A23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DA4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094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FB6F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26B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B712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B92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19</w:t>
            </w:r>
          </w:p>
        </w:tc>
      </w:tr>
      <w:tr w:rsidR="009A1A23" w14:paraId="62994D45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D579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591F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C2B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D3D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F39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9.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A85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6e-22</w:t>
            </w:r>
          </w:p>
        </w:tc>
      </w:tr>
      <w:tr w:rsidR="009A1A23" w14:paraId="361892D6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6457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44B5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BF3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497D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154D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0981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7e-61</w:t>
            </w:r>
          </w:p>
        </w:tc>
      </w:tr>
      <w:tr w:rsidR="009A1A23" w14:paraId="37D549C2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F0B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4F3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B7CF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6125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115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3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BF0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4.2e-197</w:t>
            </w:r>
          </w:p>
        </w:tc>
      </w:tr>
      <w:tr w:rsidR="009A1A23" w14:paraId="1DAF2144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B65A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964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CB8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8.9e-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DAA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4.6e-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30B2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FD7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5</w:t>
            </w:r>
          </w:p>
        </w:tc>
      </w:tr>
      <w:tr w:rsidR="009A1A23" w14:paraId="68778364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BEF9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25A8E" w14:textId="358FFF08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</w:t>
            </w:r>
            <w:proofErr w:type="gramEnd"/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BAF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B86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2E1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F62A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1</w:t>
            </w:r>
          </w:p>
        </w:tc>
      </w:tr>
      <w:tr w:rsidR="009A1A23" w14:paraId="2CAE9BAD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896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8B8A" w14:textId="0F643B05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</w:t>
            </w:r>
            <w:proofErr w:type="gramEnd"/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)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F36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411E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EE5E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7218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4e-18</w:t>
            </w:r>
          </w:p>
        </w:tc>
      </w:tr>
      <w:tr w:rsidR="009A1A23" w14:paraId="1457988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0EF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51E3F" w14:textId="204787A0" w:rsidR="009A1A23" w:rsidRDefault="008720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</w:t>
            </w:r>
            <w:r w:rsidR="00000000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:</w:t>
            </w:r>
            <w:r w:rsidR="00F10B29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49E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DF5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B1C2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C35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7.1e-46</w:t>
            </w:r>
          </w:p>
        </w:tc>
      </w:tr>
      <w:tr w:rsidR="009A1A23" w14:paraId="5F01EE6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79C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31E4E" w14:textId="0A1ECA0A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</w:t>
            </w:r>
            <w:proofErr w:type="gramEnd"/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E88E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6D56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638F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614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5</w:t>
            </w:r>
          </w:p>
        </w:tc>
      </w:tr>
      <w:tr w:rsidR="009A1A23" w14:paraId="0BFC3C90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3F12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828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ECE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A2EE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4D5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8CC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5.5e-43</w:t>
            </w:r>
          </w:p>
        </w:tc>
      </w:tr>
      <w:tr w:rsidR="009A1A23" w14:paraId="0307650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C1A9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5924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9DC8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9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F0F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34B3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8678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9</w:t>
            </w:r>
          </w:p>
        </w:tc>
      </w:tr>
      <w:tr w:rsidR="009A1A23" w14:paraId="72D4BE82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9AF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5561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B49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428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B1D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FCC7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</w:t>
            </w:r>
          </w:p>
        </w:tc>
      </w:tr>
      <w:tr w:rsidR="009A1A23" w14:paraId="765249F3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7F0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F2ED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059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516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9FE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0A3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8.7e-147</w:t>
            </w:r>
          </w:p>
        </w:tc>
      </w:tr>
      <w:tr w:rsidR="009A1A23" w14:paraId="270BFE5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BE00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EEE1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00DD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0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E12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2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514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8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7FE8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</w:t>
            </w:r>
          </w:p>
        </w:tc>
      </w:tr>
      <w:tr w:rsidR="009A1A23" w14:paraId="646307DB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617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DEB59" w14:textId="7A1313E1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</w:t>
            </w:r>
            <w:proofErr w:type="gramEnd"/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A79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6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C727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14AC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E89A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2</w:t>
            </w:r>
          </w:p>
        </w:tc>
      </w:tr>
      <w:tr w:rsidR="009A1A23" w14:paraId="005AA8F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4E0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2FFD" w14:textId="5ED021F6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</w:t>
            </w:r>
            <w:proofErr w:type="gramEnd"/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FDC8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AB7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C33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68CF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12</w:t>
            </w:r>
          </w:p>
        </w:tc>
      </w:tr>
      <w:tr w:rsidR="009A1A23" w14:paraId="67C3C674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FC47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216A7" w14:textId="197EFF9D" w:rsidR="009A1A23" w:rsidRDefault="008720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</w:t>
            </w:r>
            <w:r w:rsidR="00000000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D6B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005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365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8F0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7e-11</w:t>
            </w:r>
          </w:p>
        </w:tc>
      </w:tr>
      <w:tr w:rsidR="009A1A23" w14:paraId="16BE793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3D1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152E1" w14:textId="61CD2604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</w:t>
            </w:r>
            <w:proofErr w:type="gramEnd"/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4C1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093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18B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CB8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2</w:t>
            </w:r>
          </w:p>
        </w:tc>
      </w:tr>
      <w:tr w:rsidR="009A1A23" w14:paraId="5AE4439E" w14:textId="77777777" w:rsidTr="009A1A23">
        <w:trPr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D334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</w:pPr>
            <w:r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  <w:t>Table S2, Quality, Area and Task effects on Response times</w:t>
            </w:r>
          </w:p>
        </w:tc>
      </w:tr>
    </w:tbl>
    <w:p w14:paraId="426543B9" w14:textId="5A398F1D" w:rsidR="009A1A23" w:rsidRDefault="009A1A23" w:rsidP="00872088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right="60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592"/>
        <w:gridCol w:w="1440"/>
        <w:gridCol w:w="1440"/>
        <w:gridCol w:w="1440"/>
        <w:gridCol w:w="1440"/>
      </w:tblGrid>
      <w:tr w:rsidR="009A1A23" w14:paraId="5CF3356D" w14:textId="77777777" w:rsidTr="009A1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D871" w14:textId="091A8D29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Rating~task * </w:t>
            </w:r>
            <w:r w:rsid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Q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uality * </w:t>
            </w:r>
            <w:proofErr w:type="gramStart"/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log(</w:t>
            </w:r>
            <w:proofErr w:type="gramEnd"/>
            <w:r w:rsidR="00872088" w:rsidRP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Area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) + </w:t>
            </w:r>
            <w:r w:rsid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ask * </w:t>
            </w:r>
            <w:r w:rsidR="00872088" w:rsidRP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Response time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+ </w:t>
            </w:r>
            <w:proofErr w:type="spellStart"/>
            <w:r w:rsid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rial</w:t>
            </w:r>
            <w:r w:rsidR="00872088"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_n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 xml:space="preserve"> + random(ID), ZIB(link = logit)</w:t>
            </w:r>
          </w:p>
        </w:tc>
      </w:tr>
      <w:tr w:rsidR="009A1A23" w14:paraId="248C82E0" w14:textId="77777777" w:rsidTr="009A1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704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arameter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8A9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contras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B10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β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74D6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S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7B6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t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AC6E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b/>
                <w:color w:val="000000"/>
                <w:sz w:val="20"/>
                <w:szCs w:val="20"/>
              </w:rPr>
              <w:t>p</w:t>
            </w:r>
          </w:p>
        </w:tc>
      </w:tr>
      <w:tr w:rsidR="009A1A23" w14:paraId="07CD730F" w14:textId="77777777" w:rsidTr="009A1A23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59CB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B2F4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226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5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06C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A40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28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BA45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6.5e-154</w:t>
            </w:r>
          </w:p>
        </w:tc>
      </w:tr>
      <w:tr w:rsidR="009A1A23" w14:paraId="2FD142E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AFC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C7C3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9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99B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4B4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1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293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2e-27</w:t>
            </w:r>
          </w:p>
        </w:tc>
      </w:tr>
      <w:tr w:rsidR="009A1A23" w14:paraId="05952A23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A33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1B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1180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CA3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7B9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7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03BD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5.7e-14</w:t>
            </w:r>
          </w:p>
        </w:tc>
      </w:tr>
      <w:tr w:rsidR="009A1A23" w14:paraId="74C54C07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319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071F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3A2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919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4EF8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1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5F06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9.1e-32</w:t>
            </w:r>
          </w:p>
        </w:tc>
      </w:tr>
      <w:tr w:rsidR="009A1A23" w14:paraId="561EE17D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29ED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50A3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5542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9CE7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2F2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1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C98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7e-79</w:t>
            </w:r>
          </w:p>
        </w:tc>
      </w:tr>
      <w:tr w:rsidR="009A1A23" w14:paraId="7C71ADAA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D6C3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A60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E94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2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56D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2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6BC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8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84E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9e-18</w:t>
            </w:r>
          </w:p>
        </w:tc>
      </w:tr>
      <w:tr w:rsidR="009A1A23" w14:paraId="0D1D9FD4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0424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A75E1" w14:textId="4B7A9E91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9106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8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72D3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D684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8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229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9</w:t>
            </w:r>
          </w:p>
        </w:tc>
      </w:tr>
      <w:tr w:rsidR="009A1A23" w14:paraId="071A48DA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943E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13F6" w14:textId="3A221065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9C9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2EBC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BCBE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9D62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2</w:t>
            </w:r>
          </w:p>
        </w:tc>
      </w:tr>
      <w:tr w:rsidR="009A1A23" w14:paraId="2D647370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9982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0805" w14:textId="47DBC5DD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A67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3C5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439D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3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BAB3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12</w:t>
            </w:r>
          </w:p>
        </w:tc>
      </w:tr>
      <w:tr w:rsidR="009A1A23" w14:paraId="2267899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5F5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434D" w14:textId="55427A96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5D1B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7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C3EA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CD51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81C0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3e-51</w:t>
            </w:r>
          </w:p>
        </w:tc>
      </w:tr>
      <w:tr w:rsidR="009A1A23" w14:paraId="4DFA371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5376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μ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0978" w14:textId="7265BB62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155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6EC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E207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2A0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12</w:t>
            </w:r>
          </w:p>
        </w:tc>
      </w:tr>
      <w:tr w:rsidR="009A1A23" w14:paraId="62124A1E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0960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812C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821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44E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894B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D87D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5.8e-41</w:t>
            </w:r>
          </w:p>
        </w:tc>
      </w:tr>
      <w:tr w:rsidR="009A1A23" w14:paraId="79110B1D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49C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FC5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E585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0E1E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D11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2.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BFA6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6</w:t>
            </w:r>
          </w:p>
        </w:tc>
      </w:tr>
      <w:tr w:rsidR="009A1A23" w14:paraId="343CF4EC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45A5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5AF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332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1652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0D5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CF7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79</w:t>
            </w:r>
          </w:p>
        </w:tc>
      </w:tr>
      <w:tr w:rsidR="009A1A23" w14:paraId="25FA6143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D78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2F0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B243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8728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48C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B132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1</w:t>
            </w:r>
          </w:p>
        </w:tc>
      </w:tr>
      <w:tr w:rsidR="009A1A23" w14:paraId="686E4AAC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139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76AC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B1C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1CC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A18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066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e-07</w:t>
            </w:r>
          </w:p>
        </w:tc>
      </w:tr>
      <w:tr w:rsidR="009A1A23" w14:paraId="3F5E6A93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39D9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1CCC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8B73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01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AA90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53C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4.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B1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6e-05</w:t>
            </w:r>
          </w:p>
        </w:tc>
      </w:tr>
      <w:tr w:rsidR="009A1A23" w14:paraId="688232A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5B3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8109" w14:textId="43D29836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DFC4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161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441E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464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1</w:t>
            </w:r>
          </w:p>
        </w:tc>
      </w:tr>
      <w:tr w:rsidR="009A1A23" w14:paraId="3D5BDADF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7CE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496B" w14:textId="012621F8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C65F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02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65C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D54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83D7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8</w:t>
            </w:r>
          </w:p>
        </w:tc>
      </w:tr>
      <w:tr w:rsidR="009A1A23" w14:paraId="08727B74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7D8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2F5B" w14:textId="2EF1CC1C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A04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7C00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FAC5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-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30B3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47</w:t>
            </w:r>
          </w:p>
        </w:tc>
      </w:tr>
      <w:tr w:rsidR="009A1A23" w14:paraId="1293065D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6BA4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lastRenderedPageBreak/>
              <w:t>σ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504EB" w14:textId="0D301DAD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7E0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146B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4CC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7F23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1</w:t>
            </w:r>
          </w:p>
        </w:tc>
      </w:tr>
      <w:tr w:rsidR="009A1A23" w14:paraId="046BA19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7D8F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BDBB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7EC3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6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EEC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EC27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9.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7AF4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8e-19</w:t>
            </w:r>
          </w:p>
        </w:tc>
      </w:tr>
      <w:tr w:rsidR="009A1A23" w14:paraId="4A3078A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2E83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2341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Target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5D24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0481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AFFA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E32A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3</w:t>
            </w:r>
          </w:p>
        </w:tc>
      </w:tr>
      <w:tr w:rsidR="009A1A23" w14:paraId="2A2F05C3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99E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EB3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A02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E09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358D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4D6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028</w:t>
            </w:r>
          </w:p>
        </w:tc>
      </w:tr>
      <w:tr w:rsidR="009A1A23" w14:paraId="64B2BFA1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CD1EB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E1A8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CBE6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6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5DF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DCF4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944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4</w:t>
            </w:r>
          </w:p>
        </w:tc>
      </w:tr>
      <w:tr w:rsidR="009A1A23" w14:paraId="18E28644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E75E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06C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Response time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83F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70C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48C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014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7</w:t>
            </w:r>
          </w:p>
        </w:tc>
      </w:tr>
      <w:tr w:rsidR="009A1A23" w14:paraId="02118349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59C2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0F2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rial_n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4C7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CB17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10C54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D426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58</w:t>
            </w:r>
          </w:p>
        </w:tc>
      </w:tr>
      <w:tr w:rsidR="009A1A23" w14:paraId="489D8A4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33F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E678" w14:textId="09EF2A1D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D5772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7FB0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F638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7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9C45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48</w:t>
            </w:r>
          </w:p>
        </w:tc>
      </w:tr>
      <w:tr w:rsidR="009A1A23" w14:paraId="2BC7ACA2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B5B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D55F" w14:textId="372F5578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82D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 xml:space="preserve"> -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559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FDC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1.3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CF6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2</w:t>
            </w:r>
          </w:p>
        </w:tc>
      </w:tr>
      <w:tr w:rsidR="009A1A23" w14:paraId="080DFAE8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6880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CA7AB" w14:textId="2DEE9DE5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Warm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170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1B19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405C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ADEB1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34</w:t>
            </w:r>
          </w:p>
        </w:tc>
      </w:tr>
      <w:tr w:rsidR="009A1A23" w14:paraId="31CC77E5" w14:textId="77777777" w:rsidTr="009A1A23">
        <w:trPr>
          <w:jc w:val="center"/>
        </w:trPr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F3827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ν</w:t>
            </w:r>
          </w:p>
        </w:tc>
        <w:tc>
          <w:tcPr>
            <w:tcW w:w="2592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9E78B" w14:textId="362C2C50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sk(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Target):</w:t>
            </w:r>
            <w:r w:rsidR="00872088"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Quality(Warm):</w:t>
            </w: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br/>
              <w:t>log(Area)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7BE3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5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19CBE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6E05F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440" w:type="dxa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4A98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</w:pPr>
            <w:r>
              <w:rPr>
                <w:rFonts w:ascii="DejaVu Sans" w:eastAsia="DejaVu Sans" w:hAnsi="DejaVu Sans" w:cs="DejaVu Sans"/>
                <w:color w:val="000000"/>
                <w:sz w:val="20"/>
                <w:szCs w:val="20"/>
              </w:rPr>
              <w:t>0.61</w:t>
            </w:r>
          </w:p>
        </w:tc>
      </w:tr>
      <w:tr w:rsidR="009A1A23" w14:paraId="505EE4F1" w14:textId="77777777" w:rsidTr="009A1A23">
        <w:trPr>
          <w:jc w:val="center"/>
        </w:trPr>
        <w:tc>
          <w:tcPr>
            <w:tcW w:w="9792" w:type="dxa"/>
            <w:gridSpan w:val="6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5B65" w14:textId="77777777" w:rsidR="009A1A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</w:pPr>
            <w:r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  <w:t>Table S1, Quality, Area and Task effects on VAS-ratings</w:t>
            </w:r>
          </w:p>
        </w:tc>
      </w:tr>
      <w:bookmarkEnd w:id="0"/>
    </w:tbl>
    <w:p w14:paraId="6381D4AE" w14:textId="77777777" w:rsidR="00F613AD" w:rsidRDefault="00F613AD"/>
    <w:sectPr w:rsidR="00F613AD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0A3C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0512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1A23"/>
    <w:rsid w:val="00872088"/>
    <w:rsid w:val="00907DB2"/>
    <w:rsid w:val="009A1A23"/>
    <w:rsid w:val="00F10B29"/>
    <w:rsid w:val="00F613AD"/>
    <w:rsid w:val="00FB1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FF2DB3"/>
  <w15:docId w15:val="{4601253B-7ACE-428F-AA1D-91DF7F400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85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ree_way_interactions</vt:lpstr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_way_interactions</dc:title>
  <dc:creator/>
  <cp:keywords/>
  <cp:lastModifiedBy>Jesper Fischer Ehmsen</cp:lastModifiedBy>
  <cp:revision>3</cp:revision>
  <dcterms:created xsi:type="dcterms:W3CDTF">2025-01-30T12:45:00Z</dcterms:created>
  <dcterms:modified xsi:type="dcterms:W3CDTF">2025-01-3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1</vt:lpwstr>
  </property>
  <property fmtid="{D5CDD505-2E9C-101B-9397-08002B2CF9AE}" pid="3" name="output">
    <vt:lpwstr/>
  </property>
</Properties>
</file>